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0FE3C57D" w:rsidR="00442E4B" w:rsidRPr="00442E4B" w:rsidRDefault="00442E4B" w:rsidP="00E31880">
      <w:pPr>
        <w:jc w:val="center"/>
        <w:rPr>
          <w:b/>
          <w:bCs/>
          <w:sz w:val="32"/>
          <w:szCs w:val="32"/>
        </w:rPr>
      </w:pPr>
      <w:r>
        <w:rPr>
          <w:b/>
          <w:bCs/>
          <w:sz w:val="32"/>
          <w:szCs w:val="32"/>
        </w:rPr>
        <w:t>(</w:t>
      </w:r>
      <w:r w:rsidR="007C7B07">
        <w:rPr>
          <w:b/>
          <w:bCs/>
          <w:sz w:val="32"/>
          <w:szCs w:val="32"/>
        </w:rPr>
        <w:t>Idah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3FCC7B43" w:rsidR="009A4FD9" w:rsidRDefault="007C7B07" w:rsidP="009A4FD9">
            <w:pPr>
              <w:rPr>
                <w:sz w:val="22"/>
                <w:szCs w:val="22"/>
              </w:rPr>
            </w:pPr>
            <w:r>
              <w:rPr>
                <w:sz w:val="22"/>
                <w:szCs w:val="22"/>
              </w:rPr>
              <w:t>Idaho</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A7EB6" w14:textId="77777777" w:rsidR="00885623" w:rsidRDefault="00885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7CF3CA4" w:rsidR="00F4034F" w:rsidRPr="00885623" w:rsidRDefault="00F4034F" w:rsidP="008856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2B71C" w14:textId="77777777" w:rsidR="00885623" w:rsidRDefault="00885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3E779" w14:textId="77777777" w:rsidR="00885623" w:rsidRDefault="008856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608C040" w:rsidR="00F4034F" w:rsidRPr="00885623" w:rsidRDefault="00F4034F" w:rsidP="008856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4C963" w14:textId="77777777" w:rsidR="00885623" w:rsidRDefault="008856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872920">
    <w:abstractNumId w:val="1"/>
  </w:num>
  <w:num w:numId="2" w16cid:durableId="1080366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7C7B07"/>
    <w:rsid w:val="00817C7B"/>
    <w:rsid w:val="00831A9F"/>
    <w:rsid w:val="00885623"/>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37</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